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C5BDE" w14:textId="6A1A0867" w:rsidR="00F30DDF" w:rsidRPr="00C06C57" w:rsidRDefault="000A5043" w:rsidP="000A5043">
      <w:pPr>
        <w:spacing w:after="0"/>
        <w:jc w:val="center"/>
        <w:rPr>
          <w:rFonts w:ascii="Times New Roman" w:hAnsi="Times New Roman" w:cs="Times New Roman"/>
          <w:b/>
          <w:i/>
          <w:sz w:val="18"/>
          <w:szCs w:val="18"/>
        </w:rPr>
      </w:pPr>
      <w:r w:rsidRPr="00C06C57">
        <w:rPr>
          <w:rFonts w:ascii="Times New Roman" w:hAnsi="Times New Roman" w:cs="Times New Roman"/>
          <w:b/>
          <w:i/>
          <w:sz w:val="18"/>
          <w:szCs w:val="18"/>
        </w:rPr>
        <w:t>EEO Public File Report</w:t>
      </w:r>
      <w:r w:rsidR="00E31208">
        <w:rPr>
          <w:rFonts w:ascii="Times New Roman" w:hAnsi="Times New Roman" w:cs="Times New Roman"/>
          <w:b/>
          <w:i/>
          <w:sz w:val="18"/>
          <w:szCs w:val="18"/>
        </w:rPr>
        <w:t xml:space="preserve"> (June 1, 20</w:t>
      </w:r>
      <w:r w:rsidR="005B0620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E31208">
        <w:rPr>
          <w:rFonts w:ascii="Times New Roman" w:hAnsi="Times New Roman" w:cs="Times New Roman"/>
          <w:b/>
          <w:i/>
          <w:sz w:val="18"/>
          <w:szCs w:val="18"/>
        </w:rPr>
        <w:t>-May 31, 20</w:t>
      </w:r>
      <w:r w:rsidR="009A51CE">
        <w:rPr>
          <w:rFonts w:ascii="Times New Roman" w:hAnsi="Times New Roman" w:cs="Times New Roman"/>
          <w:b/>
          <w:i/>
          <w:sz w:val="18"/>
          <w:szCs w:val="18"/>
        </w:rPr>
        <w:t>2</w:t>
      </w:r>
      <w:r w:rsidR="003906E5">
        <w:rPr>
          <w:rFonts w:ascii="Times New Roman" w:hAnsi="Times New Roman" w:cs="Times New Roman"/>
          <w:b/>
          <w:i/>
          <w:sz w:val="18"/>
          <w:szCs w:val="18"/>
        </w:rPr>
        <w:t>1</w:t>
      </w:r>
      <w:r w:rsidR="00ED71F1">
        <w:rPr>
          <w:rFonts w:ascii="Times New Roman" w:hAnsi="Times New Roman" w:cs="Times New Roman"/>
          <w:b/>
          <w:i/>
          <w:sz w:val="18"/>
          <w:szCs w:val="18"/>
        </w:rPr>
        <w:t>)</w:t>
      </w:r>
    </w:p>
    <w:p w14:paraId="072D391B" w14:textId="0793909B" w:rsidR="000A5043" w:rsidRPr="00C06C57" w:rsidRDefault="000A5043" w:rsidP="000A5043">
      <w:pPr>
        <w:spacing w:after="0"/>
        <w:jc w:val="center"/>
        <w:rPr>
          <w:rFonts w:ascii="Times New Roman" w:hAnsi="Times New Roman" w:cs="Times New Roman"/>
          <w:b/>
          <w:i/>
          <w:sz w:val="18"/>
          <w:szCs w:val="18"/>
        </w:rPr>
      </w:pPr>
      <w:r w:rsidRPr="00C06C57">
        <w:rPr>
          <w:rFonts w:ascii="Times New Roman" w:hAnsi="Times New Roman" w:cs="Times New Roman"/>
          <w:b/>
          <w:i/>
          <w:sz w:val="18"/>
          <w:szCs w:val="18"/>
        </w:rPr>
        <w:t>KUAT-TV, KUAS-TV</w:t>
      </w:r>
      <w:r w:rsidR="008F62BA">
        <w:rPr>
          <w:rFonts w:ascii="Times New Roman" w:hAnsi="Times New Roman" w:cs="Times New Roman"/>
          <w:b/>
          <w:i/>
          <w:sz w:val="18"/>
          <w:szCs w:val="18"/>
        </w:rPr>
        <w:t>, KUAZ (AM), KUAZ-FM, and KUAT-FM</w:t>
      </w:r>
    </w:p>
    <w:p w14:paraId="6CF47209" w14:textId="77777777" w:rsidR="000A5043" w:rsidRDefault="000A5043" w:rsidP="000A5043">
      <w:pPr>
        <w:spacing w:after="0"/>
        <w:jc w:val="center"/>
        <w:rPr>
          <w:rFonts w:ascii="Times New Roman" w:hAnsi="Times New Roman" w:cs="Times New Roman"/>
          <w:b/>
          <w:i/>
          <w:sz w:val="18"/>
          <w:szCs w:val="18"/>
        </w:rPr>
      </w:pPr>
      <w:r w:rsidRPr="00C06C57">
        <w:rPr>
          <w:rFonts w:ascii="Times New Roman" w:hAnsi="Times New Roman" w:cs="Times New Roman"/>
          <w:b/>
          <w:i/>
          <w:sz w:val="18"/>
          <w:szCs w:val="18"/>
        </w:rPr>
        <w:t>Arizona Public Media-Tucson, AZ</w:t>
      </w:r>
    </w:p>
    <w:p w14:paraId="78C7AA11" w14:textId="77777777" w:rsidR="00CF491D" w:rsidRPr="00C06C57" w:rsidRDefault="00CF491D" w:rsidP="000A5043">
      <w:pPr>
        <w:spacing w:after="0"/>
        <w:jc w:val="center"/>
        <w:rPr>
          <w:rFonts w:ascii="Times New Roman" w:hAnsi="Times New Roman" w:cs="Times New Roman"/>
          <w:b/>
          <w:i/>
          <w:sz w:val="18"/>
          <w:szCs w:val="18"/>
        </w:rPr>
      </w:pPr>
    </w:p>
    <w:tbl>
      <w:tblPr>
        <w:tblStyle w:val="TableGrid"/>
        <w:tblW w:w="145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60" w:firstRow="1" w:lastRow="1" w:firstColumn="0" w:lastColumn="0" w:noHBand="1" w:noVBand="1"/>
      </w:tblPr>
      <w:tblGrid>
        <w:gridCol w:w="900"/>
        <w:gridCol w:w="2235"/>
        <w:gridCol w:w="1261"/>
        <w:gridCol w:w="1081"/>
        <w:gridCol w:w="6476"/>
        <w:gridCol w:w="13"/>
        <w:gridCol w:w="1426"/>
        <w:gridCol w:w="15"/>
        <w:gridCol w:w="1154"/>
        <w:gridCol w:w="26"/>
      </w:tblGrid>
      <w:tr w:rsidR="007A299D" w:rsidRPr="00C06C57" w14:paraId="44BC3E36" w14:textId="77777777" w:rsidTr="004C0694">
        <w:trPr>
          <w:cantSplit/>
          <w:trHeight w:val="502"/>
          <w:tblHeader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ED45679" w14:textId="77777777" w:rsidR="000A5043" w:rsidRPr="00C06C57" w:rsidRDefault="000A5043" w:rsidP="000A504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Job No</w:t>
            </w:r>
          </w:p>
        </w:tc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53062304" w14:textId="77777777" w:rsidR="000A5043" w:rsidRPr="00C06C57" w:rsidRDefault="000A5043" w:rsidP="000A504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Position Title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14:paraId="2D7A4019" w14:textId="77777777" w:rsidR="000A5043" w:rsidRPr="00C06C57" w:rsidRDefault="000A5043" w:rsidP="00F86F08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Date Open</w:t>
            </w: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</w:tcPr>
          <w:p w14:paraId="45F9CB49" w14:textId="77777777" w:rsidR="000A5043" w:rsidRPr="00C06C57" w:rsidRDefault="000A5043" w:rsidP="000A504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Date Filled</w:t>
            </w:r>
          </w:p>
        </w:tc>
        <w:tc>
          <w:tcPr>
            <w:tcW w:w="648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F87EF2" w14:textId="77777777" w:rsidR="000A5043" w:rsidRPr="00C06C57" w:rsidRDefault="000A5043" w:rsidP="00C06C57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Recruitment Source(s) utilized to fill the vacancy (</w:t>
            </w:r>
            <w:r w:rsid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**</w:t>
            </w: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including organizations entitled to notification)</w:t>
            </w:r>
          </w:p>
        </w:tc>
        <w:tc>
          <w:tcPr>
            <w:tcW w:w="144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2AD212" w14:textId="77777777" w:rsidR="000A5043" w:rsidRPr="00C06C57" w:rsidRDefault="000A5043" w:rsidP="000A504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Number Interviewed</w:t>
            </w:r>
          </w:p>
        </w:tc>
        <w:tc>
          <w:tcPr>
            <w:tcW w:w="11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C9D34E" w14:textId="77777777" w:rsidR="000A5043" w:rsidRPr="00C06C57" w:rsidRDefault="000A5043" w:rsidP="000A504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C06C57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Number Hired</w:t>
            </w:r>
          </w:p>
        </w:tc>
      </w:tr>
      <w:tr w:rsidR="00DF3F9E" w:rsidRPr="00E17D6D" w14:paraId="0A798D96" w14:textId="77777777" w:rsidTr="004C06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6" w:type="dxa"/>
          <w:trHeight w:val="143"/>
        </w:trPr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EEFF53" w14:textId="77777777" w:rsidR="00DF3F9E" w:rsidRPr="00A840AB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Req979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C5E0A1" w14:textId="77777777" w:rsidR="00DF3F9E" w:rsidRPr="00A840AB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Chief Development Officer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475348" w14:textId="77777777" w:rsidR="00DF3F9E" w:rsidRPr="00A840AB" w:rsidRDefault="00DF3F9E" w:rsidP="00D42D2A">
            <w:pPr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 xml:space="preserve">03/11/2020 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52E658" w14:textId="77777777" w:rsidR="00DF3F9E" w:rsidRPr="00A840AB" w:rsidRDefault="00DF3F9E" w:rsidP="00D42D2A">
            <w:pPr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5/22/2020</w:t>
            </w:r>
          </w:p>
        </w:tc>
        <w:tc>
          <w:tcPr>
            <w:tcW w:w="64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W w:w="4840" w:type="dxa"/>
              <w:tblLayout w:type="fixed"/>
              <w:tblLook w:val="04A0" w:firstRow="1" w:lastRow="0" w:firstColumn="1" w:lastColumn="0" w:noHBand="0" w:noVBand="1"/>
            </w:tblPr>
            <w:tblGrid>
              <w:gridCol w:w="4840"/>
            </w:tblGrid>
            <w:tr w:rsidR="000F6263" w:rsidRPr="000F6263" w14:paraId="33DA4564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703CD2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Arizona Public Media Website </w:t>
                  </w:r>
                </w:p>
              </w:tc>
            </w:tr>
            <w:tr w:rsidR="000F6263" w:rsidRPr="000F6263" w14:paraId="6C17305C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A4E5F8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ArizonaDiversity.com</w:t>
                  </w:r>
                </w:p>
              </w:tc>
            </w:tr>
            <w:tr w:rsidR="000F6263" w:rsidRPr="000F6263" w14:paraId="38AB5445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A72E62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AZ Job Connection</w:t>
                  </w:r>
                </w:p>
              </w:tc>
            </w:tr>
            <w:tr w:rsidR="000F6263" w:rsidRPr="000F6263" w14:paraId="0CE5C734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CCBFC6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CPB.org</w:t>
                  </w:r>
                </w:p>
              </w:tc>
            </w:tr>
            <w:tr w:rsidR="000F6263" w:rsidRPr="000F6263" w14:paraId="3BF37188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17D92D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HigherEdJobs.com</w:t>
                  </w:r>
                </w:p>
              </w:tc>
            </w:tr>
            <w:tr w:rsidR="000F6263" w:rsidRPr="000F6263" w14:paraId="0255B539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57549D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Indeed.com*</w:t>
                  </w:r>
                </w:p>
              </w:tc>
            </w:tr>
            <w:tr w:rsidR="000F6263" w:rsidRPr="000F6263" w14:paraId="416F8E4A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16094D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Inside Higher Ed</w:t>
                  </w:r>
                </w:p>
              </w:tc>
            </w:tr>
            <w:tr w:rsidR="000F6263" w:rsidRPr="000F6263" w14:paraId="2F65B331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B28A04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inkages</w:t>
                  </w:r>
                </w:p>
              </w:tc>
            </w:tr>
            <w:tr w:rsidR="000F6263" w:rsidRPr="000F6263" w14:paraId="4588EDE0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981C77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inkedIn*</w:t>
                  </w:r>
                </w:p>
              </w:tc>
            </w:tr>
            <w:tr w:rsidR="000F6263" w:rsidRPr="000F6263" w14:paraId="63826A4D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1A92E7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ocal Job Banks</w:t>
                  </w:r>
                </w:p>
              </w:tc>
            </w:tr>
            <w:tr w:rsidR="000F6263" w:rsidRPr="000F6263" w14:paraId="16BF306B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3509A1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Other</w:t>
                  </w:r>
                </w:p>
              </w:tc>
            </w:tr>
            <w:tr w:rsidR="000F6263" w:rsidRPr="000F6263" w14:paraId="0EADF997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B144EC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Personal Referral</w:t>
                  </w:r>
                </w:p>
              </w:tc>
            </w:tr>
            <w:tr w:rsidR="000F6263" w:rsidRPr="000F6263" w14:paraId="726A63D8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4CBFE4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University of Arizona </w:t>
                  </w:r>
                </w:p>
              </w:tc>
            </w:tr>
          </w:tbl>
          <w:p w14:paraId="2E2E52A7" w14:textId="35E02821" w:rsidR="000F6263" w:rsidRPr="00E17D6D" w:rsidRDefault="000F6263" w:rsidP="00D42D2A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</w:rPr>
            </w:pPr>
          </w:p>
        </w:tc>
        <w:tc>
          <w:tcPr>
            <w:tcW w:w="14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25A3D7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90B3A69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ECC96AC" w14:textId="6C0FF2F8" w:rsidR="00DF3F9E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9BD3E19" w14:textId="241907F4" w:rsidR="00DF3F9E" w:rsidRPr="00E17D6D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3C03F111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DA3EB17" w14:textId="75808F7F" w:rsidR="00DF3F9E" w:rsidRPr="00E17D6D" w:rsidRDefault="002F5AB0" w:rsidP="001806A1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6322836A" w14:textId="4C180A77" w:rsidR="00DF3F9E" w:rsidRPr="00E17D6D" w:rsidRDefault="00DF3F9E" w:rsidP="00DE2C2E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661432B" w14:textId="3C5AC959" w:rsidR="000F6263" w:rsidRPr="00E17D6D" w:rsidRDefault="000F6263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7A6BEF8" w14:textId="1330CD33" w:rsidR="00DF3F9E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6785228B" w14:textId="00FEBF8C" w:rsidR="000F6263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EA5D7E6" w14:textId="77777777" w:rsidR="00DF3F9E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F0CA776" w14:textId="2DE18864" w:rsidR="000F6263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3</w:t>
            </w:r>
          </w:p>
          <w:p w14:paraId="62F8FD31" w14:textId="053BA1BC" w:rsidR="000F6263" w:rsidRPr="00E17D6D" w:rsidRDefault="002320BA" w:rsidP="002F5AB0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163D7C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1417B1D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81CE2CD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57358F17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CBF3D2C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885EA16" w14:textId="13D07273" w:rsidR="00DF3F9E" w:rsidRPr="00E17D6D" w:rsidRDefault="00DF3F9E" w:rsidP="001806A1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72D4D8F" w14:textId="786DE5D4" w:rsidR="00DF3F9E" w:rsidRPr="00E17D6D" w:rsidRDefault="00DF3F9E" w:rsidP="00DE2C2E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10051FD3" w14:textId="38A1529B" w:rsidR="00DF3F9E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7FDEA76" w14:textId="77777777" w:rsidR="00DF3F9E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1DEE380C" w14:textId="77777777" w:rsidR="00DF3F9E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25A25FA" w14:textId="77777777" w:rsidR="002320BA" w:rsidRDefault="002320BA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94B668A" w14:textId="12A40980" w:rsidR="000F6263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2FA28FF6" w14:textId="48DA9FFA" w:rsidR="000F6263" w:rsidRPr="00E17D6D" w:rsidRDefault="000F6263" w:rsidP="002F5AB0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</w:tc>
      </w:tr>
      <w:tr w:rsidR="00DF3F9E" w:rsidRPr="00E17D6D" w14:paraId="18E2DFF7" w14:textId="77777777" w:rsidTr="004C06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6" w:type="dxa"/>
          <w:trHeight w:val="2173"/>
        </w:trPr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3238A6" w14:textId="77777777" w:rsidR="00DF3F9E" w:rsidRPr="00A840AB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Req873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40C12" w14:textId="77777777" w:rsidR="00DF3F9E" w:rsidRPr="00A840AB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Marketing Communications Mgr.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401198" w14:textId="77777777" w:rsidR="00DF3F9E" w:rsidRPr="00A840AB" w:rsidRDefault="00DF3F9E" w:rsidP="00D42D2A">
            <w:pPr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3/6/2020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EF9BDC" w14:textId="77777777" w:rsidR="00DF3F9E" w:rsidRPr="00A840AB" w:rsidRDefault="00DF3F9E" w:rsidP="00D42D2A">
            <w:pPr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2/9/2021</w:t>
            </w:r>
          </w:p>
        </w:tc>
        <w:tc>
          <w:tcPr>
            <w:tcW w:w="6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W w:w="4840" w:type="dxa"/>
              <w:tblLayout w:type="fixed"/>
              <w:tblLook w:val="04A0" w:firstRow="1" w:lastRow="0" w:firstColumn="1" w:lastColumn="0" w:noHBand="0" w:noVBand="1"/>
            </w:tblPr>
            <w:tblGrid>
              <w:gridCol w:w="4840"/>
            </w:tblGrid>
            <w:tr w:rsidR="000F6263" w:rsidRPr="000F6263" w14:paraId="23AB17A1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87ED65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Arizona Public Media Website </w:t>
                  </w:r>
                </w:p>
              </w:tc>
            </w:tr>
            <w:tr w:rsidR="000F6263" w:rsidRPr="000F6263" w14:paraId="6E397197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B65074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ArizonaDiversity.com</w:t>
                  </w:r>
                </w:p>
              </w:tc>
            </w:tr>
            <w:tr w:rsidR="000F6263" w:rsidRPr="000F6263" w14:paraId="03450903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C7AD03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AZ Job Connection</w:t>
                  </w:r>
                </w:p>
              </w:tc>
            </w:tr>
            <w:tr w:rsidR="000F6263" w:rsidRPr="000F6263" w14:paraId="208660F3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775F0E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HigherEdJobs.com </w:t>
                  </w:r>
                </w:p>
              </w:tc>
            </w:tr>
            <w:tr w:rsidR="000F6263" w:rsidRPr="000F6263" w14:paraId="27B867E5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4211F9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Indeed.com* </w:t>
                  </w:r>
                </w:p>
              </w:tc>
            </w:tr>
            <w:tr w:rsidR="000F6263" w:rsidRPr="000F6263" w14:paraId="25A64244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7683AC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Inside Higher Ed</w:t>
                  </w:r>
                </w:p>
              </w:tc>
            </w:tr>
            <w:tr w:rsidR="000F6263" w:rsidRPr="000F6263" w14:paraId="6643A814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48E9F1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inkages</w:t>
                  </w:r>
                </w:p>
              </w:tc>
            </w:tr>
            <w:tr w:rsidR="000F6263" w:rsidRPr="000F6263" w14:paraId="60E79234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93E5E6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inkedIn*</w:t>
                  </w:r>
                </w:p>
              </w:tc>
            </w:tr>
            <w:tr w:rsidR="000F6263" w:rsidRPr="000F6263" w14:paraId="7D42C61A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E0B314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ocal Job Banks</w:t>
                  </w:r>
                </w:p>
              </w:tc>
            </w:tr>
            <w:tr w:rsidR="000F6263" w:rsidRPr="000F6263" w14:paraId="507DE916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B6CA5C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Other</w:t>
                  </w:r>
                </w:p>
              </w:tc>
            </w:tr>
            <w:tr w:rsidR="000F6263" w:rsidRPr="000F6263" w14:paraId="573A9E97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63DDA4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Personal Referral</w:t>
                  </w:r>
                </w:p>
              </w:tc>
            </w:tr>
            <w:tr w:rsidR="000F6263" w:rsidRPr="000F6263" w14:paraId="60F83CA7" w14:textId="77777777" w:rsidTr="000F6263">
              <w:trPr>
                <w:trHeight w:val="288"/>
              </w:trPr>
              <w:tc>
                <w:tcPr>
                  <w:tcW w:w="4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E2E1AA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University of Arizona </w:t>
                  </w:r>
                </w:p>
              </w:tc>
            </w:tr>
          </w:tbl>
          <w:p w14:paraId="2E3E6F77" w14:textId="7D975AEB" w:rsidR="000F6263" w:rsidRPr="00776947" w:rsidRDefault="000F6263" w:rsidP="000F6263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46F017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8755D40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9873140" w14:textId="0DE267C9" w:rsidR="00DF3F9E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279254A" w14:textId="44AECAB1" w:rsidR="00DF3F9E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E3B5570" w14:textId="59B2031C" w:rsidR="00DF3F9E" w:rsidRPr="00E17D6D" w:rsidRDefault="002F5AB0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4549A89E" w14:textId="01C790AE" w:rsidR="00DF3F9E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93D10F8" w14:textId="7F5FCB6D" w:rsidR="00DF3F9E" w:rsidRPr="00E17D6D" w:rsidRDefault="00776947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57E13AD" w14:textId="476A3B79" w:rsidR="00701898" w:rsidRDefault="002F5AB0" w:rsidP="00701898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2</w:t>
            </w:r>
          </w:p>
          <w:p w14:paraId="67A85BB1" w14:textId="77777777" w:rsidR="00776947" w:rsidRDefault="00776947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6E677E2" w14:textId="77777777" w:rsidR="000F6263" w:rsidRDefault="000F6263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52F8EEDB" w14:textId="12E26E94" w:rsidR="000F6263" w:rsidRDefault="002F5AB0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36C0F5EA" w14:textId="2113A580" w:rsidR="000F6263" w:rsidRPr="00E17D6D" w:rsidRDefault="002F5AB0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2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A6DEF6" w14:textId="77777777" w:rsidR="00DF3F9E" w:rsidRPr="00E17D6D" w:rsidRDefault="00DF3F9E" w:rsidP="00D42D2A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 xml:space="preserve">            0</w:t>
            </w:r>
          </w:p>
          <w:p w14:paraId="53C44BBF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C9ACA0F" w14:textId="391594EA" w:rsidR="00DF3F9E" w:rsidRPr="00E17D6D" w:rsidRDefault="000F6263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9467BF6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00E7664" w14:textId="0E2A39F4" w:rsidR="00DF3F9E" w:rsidRPr="00E17D6D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35E0B4FE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ECA668D" w14:textId="75CD11FA" w:rsidR="00776947" w:rsidRDefault="00776947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8614E70" w14:textId="7868AB8F" w:rsidR="00DF3F9E" w:rsidRDefault="00DF3F9E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EED9BD8" w14:textId="77777777" w:rsidR="00DF3F9E" w:rsidRDefault="00776947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3FA1712" w14:textId="77777777" w:rsidR="000F6263" w:rsidRDefault="000F6263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5C95C16" w14:textId="77777777" w:rsidR="000F6263" w:rsidRDefault="000F6263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3CCDB24" w14:textId="77777777" w:rsidR="000F6263" w:rsidRDefault="000F6263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1B442C4" w14:textId="77777777" w:rsidR="000F6263" w:rsidRDefault="000F6263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</w:p>
          <w:p w14:paraId="625195E4" w14:textId="77777777" w:rsidR="000F6263" w:rsidRDefault="000F6263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</w:p>
          <w:p w14:paraId="10828489" w14:textId="77777777" w:rsidR="000F6263" w:rsidRDefault="000F6263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</w:p>
          <w:p w14:paraId="31FDDF63" w14:textId="77777777" w:rsidR="000F6263" w:rsidRDefault="000F6263" w:rsidP="000F6263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</w:p>
          <w:p w14:paraId="2D2FABE9" w14:textId="7A23298C" w:rsidR="000F6263" w:rsidRPr="00E17D6D" w:rsidRDefault="000F6263" w:rsidP="002F5AB0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</w:rPr>
            </w:pPr>
          </w:p>
        </w:tc>
      </w:tr>
      <w:tr w:rsidR="00DF3F9E" w:rsidRPr="00E17D6D" w14:paraId="6F794195" w14:textId="77777777" w:rsidTr="004C06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6" w:type="dxa"/>
          <w:trHeight w:val="143"/>
        </w:trPr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2E4790" w14:textId="297C9A0E" w:rsidR="00DF3F9E" w:rsidRPr="00A840AB" w:rsidRDefault="005B0620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5B0620">
              <w:rPr>
                <w:rFonts w:asciiTheme="majorHAnsi" w:hAnsiTheme="majorHAnsi" w:cs="Times New Roman"/>
                <w:sz w:val="16"/>
                <w:szCs w:val="16"/>
              </w:rPr>
              <w:lastRenderedPageBreak/>
              <w:t>req946</w:t>
            </w:r>
            <w:r w:rsidR="00C03291">
              <w:rPr>
                <w:rFonts w:asciiTheme="majorHAnsi" w:hAnsiTheme="majorHAnsi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7C4E49" w14:textId="77777777" w:rsidR="00DF3F9E" w:rsidRPr="00A840AB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Human Resource Generalist III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D3FA71" w14:textId="77777777" w:rsidR="00DF3F9E" w:rsidRPr="00A840AB" w:rsidRDefault="00DF3F9E" w:rsidP="00D42D2A">
            <w:pPr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12/1/2020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3BBC88" w14:textId="77777777" w:rsidR="00DF3F9E" w:rsidRPr="00A840AB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 w:rsidRPr="00A840AB">
              <w:rPr>
                <w:rFonts w:asciiTheme="majorHAnsi" w:hAnsiTheme="majorHAnsi" w:cs="Times New Roman"/>
                <w:sz w:val="16"/>
                <w:szCs w:val="16"/>
              </w:rPr>
              <w:t>2/18/2021</w:t>
            </w:r>
          </w:p>
        </w:tc>
        <w:tc>
          <w:tcPr>
            <w:tcW w:w="6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W w:w="2260" w:type="dxa"/>
              <w:tblLayout w:type="fixed"/>
              <w:tblLook w:val="04A0" w:firstRow="1" w:lastRow="0" w:firstColumn="1" w:lastColumn="0" w:noHBand="0" w:noVBand="1"/>
            </w:tblPr>
            <w:tblGrid>
              <w:gridCol w:w="2260"/>
            </w:tblGrid>
            <w:tr w:rsidR="000F6263" w:rsidRPr="000F6263" w14:paraId="78EC8766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506983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Arizona Public Media Website </w:t>
                  </w:r>
                </w:p>
              </w:tc>
            </w:tr>
            <w:tr w:rsidR="000F6263" w:rsidRPr="000F6263" w14:paraId="724391C2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1358D4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ArizonaDiversity.com</w:t>
                  </w:r>
                </w:p>
              </w:tc>
            </w:tr>
            <w:tr w:rsidR="000F6263" w:rsidRPr="000F6263" w14:paraId="7CF68D68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3BAA07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AZ Job Connection</w:t>
                  </w:r>
                </w:p>
              </w:tc>
            </w:tr>
            <w:tr w:rsidR="000F6263" w:rsidRPr="000F6263" w14:paraId="05E83356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9BB7D5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HigherEdJobs.com </w:t>
                  </w:r>
                </w:p>
              </w:tc>
            </w:tr>
            <w:tr w:rsidR="000F6263" w:rsidRPr="000F6263" w14:paraId="5B112BA6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060C43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Indeed.com *</w:t>
                  </w:r>
                </w:p>
              </w:tc>
            </w:tr>
            <w:tr w:rsidR="000F6263" w:rsidRPr="000F6263" w14:paraId="53B690F3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C459D2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Inside Higher Ed</w:t>
                  </w:r>
                </w:p>
              </w:tc>
            </w:tr>
            <w:tr w:rsidR="000F6263" w:rsidRPr="000F6263" w14:paraId="3ED5B326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E394F1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inkages</w:t>
                  </w:r>
                </w:p>
              </w:tc>
            </w:tr>
            <w:tr w:rsidR="000F6263" w:rsidRPr="000F6263" w14:paraId="5858026A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468B3A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inkedIn*</w:t>
                  </w:r>
                </w:p>
              </w:tc>
            </w:tr>
            <w:tr w:rsidR="000F6263" w:rsidRPr="000F6263" w14:paraId="109AFCC1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618E40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Local Job Banks</w:t>
                  </w:r>
                </w:p>
              </w:tc>
            </w:tr>
            <w:tr w:rsidR="000F6263" w:rsidRPr="000F6263" w14:paraId="1EFD0406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DF20E0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Other</w:t>
                  </w:r>
                </w:p>
              </w:tc>
            </w:tr>
            <w:tr w:rsidR="000F6263" w:rsidRPr="000F6263" w14:paraId="126B408F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901B11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>Personal Referral</w:t>
                  </w:r>
                </w:p>
              </w:tc>
            </w:tr>
            <w:tr w:rsidR="000F6263" w:rsidRPr="000F6263" w14:paraId="6A7FB40C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985849" w14:textId="77777777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  <w:r w:rsidRPr="000F6263"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  <w:t xml:space="preserve">University of Arizona </w:t>
                  </w:r>
                </w:p>
              </w:tc>
            </w:tr>
          </w:tbl>
          <w:p w14:paraId="0BDEF782" w14:textId="27FF3992" w:rsidR="000F6263" w:rsidRPr="00E17D6D" w:rsidRDefault="000F6263" w:rsidP="000F6263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9E343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3203B2F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539BF55E" w14:textId="21210479" w:rsidR="002F5AB0" w:rsidRPr="00E17D6D" w:rsidRDefault="002F5AB0" w:rsidP="002F5AB0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1D44DDBF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5FBA527" w14:textId="48C809E7" w:rsidR="00DF3F9E" w:rsidRPr="00E17D6D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3</w:t>
            </w:r>
          </w:p>
          <w:p w14:paraId="51FBAEEB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3189569" w14:textId="7601AADE" w:rsidR="00DF3F9E" w:rsidRPr="00E17D6D" w:rsidRDefault="00DF3F9E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12892B7" w14:textId="7C5C4942" w:rsidR="00DF3F9E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B7364E8" w14:textId="49C3440A" w:rsidR="002F5AB0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3161197" w14:textId="3CD3CDEF" w:rsidR="002F5AB0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7C42421D" w14:textId="12E2C359" w:rsidR="002F5AB0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6C9171D0" w14:textId="633F66B5" w:rsidR="00DF3F9E" w:rsidRPr="00E17D6D" w:rsidRDefault="002F5AB0" w:rsidP="002F5AB0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C828A8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3CC84AD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80AE447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4E41BFC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5E12621F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24B155C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CFAD82A" w14:textId="7EA9942F" w:rsidR="00DF3F9E" w:rsidRPr="00E17D6D" w:rsidRDefault="00776947" w:rsidP="002F5AB0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6B9D74C" w14:textId="49F7AF6A" w:rsidR="00DF3F9E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E114A2D" w14:textId="385783EE" w:rsidR="002F5AB0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14AB259" w14:textId="77777777" w:rsidR="002F5AB0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4A14D48" w14:textId="0E017F77" w:rsidR="002F5AB0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2E438605" w14:textId="5B810C58" w:rsidR="002F5AB0" w:rsidRPr="00E17D6D" w:rsidRDefault="002F5AB0" w:rsidP="002F5AB0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</w:tc>
      </w:tr>
      <w:tr w:rsidR="00DF3F9E" w:rsidRPr="00E17D6D" w14:paraId="55176892" w14:textId="77777777" w:rsidTr="004C06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6" w:type="dxa"/>
          <w:trHeight w:val="3617"/>
        </w:trPr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4EB251" w14:textId="77777777" w:rsidR="00DF3F9E" w:rsidRPr="00C06C57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Req423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1BBA99" w14:textId="77777777" w:rsidR="00DF3F9E" w:rsidRPr="00C06C57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Director, Technology/ CTO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D24C16" w14:textId="77777777" w:rsidR="00DF3F9E" w:rsidRPr="00C06C57" w:rsidRDefault="00DF3F9E" w:rsidP="00D42D2A">
            <w:pPr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2/15/2021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BDACEE" w14:textId="77777777" w:rsidR="00DF3F9E" w:rsidRPr="000A70EC" w:rsidRDefault="00DF3F9E" w:rsidP="00D42D2A">
            <w:pPr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4/21/2021</w:t>
            </w:r>
          </w:p>
        </w:tc>
        <w:tc>
          <w:tcPr>
            <w:tcW w:w="6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W w:w="2260" w:type="dxa"/>
              <w:tblLayout w:type="fixed"/>
              <w:tblLook w:val="04A0" w:firstRow="1" w:lastRow="0" w:firstColumn="1" w:lastColumn="0" w:noHBand="0" w:noVBand="1"/>
            </w:tblPr>
            <w:tblGrid>
              <w:gridCol w:w="2260"/>
            </w:tblGrid>
            <w:tr w:rsidR="000F6263" w:rsidRPr="000F6263" w14:paraId="4696F0DE" w14:textId="77777777" w:rsidTr="000F6263">
              <w:trPr>
                <w:trHeight w:val="288"/>
              </w:trPr>
              <w:tc>
                <w:tcPr>
                  <w:tcW w:w="2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tbl>
                  <w:tblPr>
                    <w:tblW w:w="3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500"/>
                  </w:tblGrid>
                  <w:tr w:rsidR="00760294" w:rsidRPr="00760294" w14:paraId="5F45058D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4E70F5B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 xml:space="preserve">Arizona Public Media Website </w:t>
                        </w:r>
                      </w:p>
                    </w:tc>
                  </w:tr>
                  <w:tr w:rsidR="00760294" w:rsidRPr="00760294" w14:paraId="002940DE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5F2D6D9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Arizona Republic</w:t>
                        </w:r>
                      </w:p>
                    </w:tc>
                  </w:tr>
                  <w:tr w:rsidR="00760294" w:rsidRPr="00760294" w14:paraId="1F7A94DB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49AA25D7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ArizonaDiversity.com</w:t>
                        </w:r>
                      </w:p>
                    </w:tc>
                  </w:tr>
                  <w:tr w:rsidR="00760294" w:rsidRPr="00760294" w14:paraId="6224C9EB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3CAD5F10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AZ Job Connection</w:t>
                        </w:r>
                      </w:p>
                    </w:tc>
                  </w:tr>
                  <w:tr w:rsidR="00760294" w:rsidRPr="00760294" w14:paraId="4EADCC64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386325CC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Current.com</w:t>
                        </w:r>
                      </w:p>
                    </w:tc>
                  </w:tr>
                  <w:tr w:rsidR="00760294" w:rsidRPr="00760294" w14:paraId="5DFA04D4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C86E487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HigherEdJobs.com</w:t>
                        </w:r>
                      </w:p>
                    </w:tc>
                  </w:tr>
                  <w:tr w:rsidR="00760294" w:rsidRPr="00760294" w14:paraId="77318989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5B982789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Indeed.com*</w:t>
                        </w:r>
                      </w:p>
                    </w:tc>
                  </w:tr>
                  <w:tr w:rsidR="00760294" w:rsidRPr="00760294" w14:paraId="4BA829EA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27633A5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Inside Higher Ed</w:t>
                        </w:r>
                      </w:p>
                    </w:tc>
                  </w:tr>
                  <w:tr w:rsidR="00760294" w:rsidRPr="00760294" w14:paraId="3F5EC9D2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0D5CE235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Jobmonkey.com/</w:t>
                        </w:r>
                        <w:proofErr w:type="spellStart"/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broadcastjobs</w:t>
                        </w:r>
                        <w:proofErr w:type="spellEnd"/>
                      </w:p>
                    </w:tc>
                  </w:tr>
                  <w:tr w:rsidR="00760294" w:rsidRPr="00760294" w14:paraId="3F429484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32714A77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Local Job Banks</w:t>
                        </w:r>
                      </w:p>
                    </w:tc>
                  </w:tr>
                  <w:tr w:rsidR="00760294" w:rsidRPr="00760294" w14:paraId="0D47C4FB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8486B42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Other</w:t>
                        </w:r>
                      </w:p>
                    </w:tc>
                  </w:tr>
                  <w:tr w:rsidR="00760294" w:rsidRPr="00760294" w14:paraId="1A348F3E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155C8A5B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>Personal Referral</w:t>
                        </w:r>
                      </w:p>
                    </w:tc>
                  </w:tr>
                  <w:tr w:rsidR="00760294" w:rsidRPr="00760294" w14:paraId="4692AA50" w14:textId="77777777" w:rsidTr="00C02452">
                    <w:trPr>
                      <w:trHeight w:val="288"/>
                    </w:trPr>
                    <w:tc>
                      <w:tcPr>
                        <w:tcW w:w="35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6D67EA41" w14:textId="77777777" w:rsidR="00760294" w:rsidRPr="00760294" w:rsidRDefault="00760294" w:rsidP="00760294">
                        <w:pPr>
                          <w:spacing w:after="0" w:line="240" w:lineRule="auto"/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</w:pPr>
                        <w:r w:rsidRPr="00760294">
                          <w:rPr>
                            <w:rFonts w:ascii="Calibri Light" w:eastAsia="Times New Roman" w:hAnsi="Calibri Light" w:cs="Calibri Light"/>
                            <w:color w:val="000000"/>
                            <w:sz w:val="16"/>
                            <w:szCs w:val="16"/>
                          </w:rPr>
                          <w:t xml:space="preserve">University of Arizona </w:t>
                        </w:r>
                      </w:p>
                    </w:tc>
                  </w:tr>
                </w:tbl>
                <w:p w14:paraId="53D251BF" w14:textId="3B475B9F" w:rsidR="000F6263" w:rsidRPr="000F6263" w:rsidRDefault="000F6263" w:rsidP="000F6263">
                  <w:pPr>
                    <w:spacing w:after="0" w:line="240" w:lineRule="auto"/>
                    <w:rPr>
                      <w:rFonts w:ascii="Calibri Light" w:eastAsia="Times New Roman" w:hAnsi="Calibri Light" w:cs="Calibri Light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44DB79C5" w14:textId="30798A08" w:rsidR="000F6263" w:rsidRPr="00E17D6D" w:rsidRDefault="000F6263" w:rsidP="000F6263">
            <w:pPr>
              <w:spacing w:line="360" w:lineRule="auto"/>
              <w:rPr>
                <w:rFonts w:asciiTheme="majorHAnsi" w:hAnsiTheme="majorHAnsi" w:cs="Times New Roman"/>
                <w:sz w:val="16"/>
                <w:szCs w:val="16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E0246" w14:textId="3B9519FA" w:rsidR="00DF3F9E" w:rsidRPr="00E17D6D" w:rsidRDefault="00760294" w:rsidP="00760294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879F8C4" w14:textId="4664DD12" w:rsidR="00DF3F9E" w:rsidRPr="00E17D6D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A496008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5C20136" w14:textId="2510374B" w:rsidR="00DF3F9E" w:rsidRPr="00E17D6D" w:rsidRDefault="00DF3F9E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EB550EE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4CEE8BE8" w14:textId="5E903426" w:rsidR="00DF3F9E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8E7F731" w14:textId="1E4A6158" w:rsidR="00776947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2</w:t>
            </w:r>
          </w:p>
          <w:p w14:paraId="61A9850E" w14:textId="38086A71" w:rsidR="00776947" w:rsidRDefault="00776947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5E84CFD" w14:textId="28188B9F" w:rsidR="00776947" w:rsidRDefault="00776947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47D97BC" w14:textId="76E10A17" w:rsidR="00776947" w:rsidRDefault="00760294" w:rsidP="00760294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19FBCE5" w14:textId="29C97017" w:rsidR="00DF3F9E" w:rsidRDefault="002F5AB0" w:rsidP="00371DB2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2B725D38" w14:textId="5EEC680C" w:rsidR="00726CB5" w:rsidRDefault="002F5AB0" w:rsidP="00371DB2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767A2E20" w14:textId="559E8C6D" w:rsidR="000F6263" w:rsidRPr="00E17D6D" w:rsidRDefault="000F6263" w:rsidP="00760294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C63279" w14:textId="57F62C2C" w:rsidR="00DF3F9E" w:rsidRPr="00E17D6D" w:rsidRDefault="00760294" w:rsidP="00760294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2F11175" w14:textId="29EE585C" w:rsidR="00DF3F9E" w:rsidRPr="00E17D6D" w:rsidRDefault="00DF3F9E" w:rsidP="00776947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537A8E5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357288A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1BB1DB0" w14:textId="77777777" w:rsidR="00DF3F9E" w:rsidRPr="00E17D6D" w:rsidRDefault="00DF3F9E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 w:rsidRPr="00E17D6D"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26E9D77" w14:textId="7D276A30" w:rsidR="00DF3F9E" w:rsidRDefault="002F5AB0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3802BCD3" w14:textId="578A41A0" w:rsidR="00776947" w:rsidRDefault="00776947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6E0476E2" w14:textId="21BB473F" w:rsidR="00776947" w:rsidRDefault="00776947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28A90851" w14:textId="324D11F0" w:rsidR="00776947" w:rsidRDefault="00776947" w:rsidP="00D42D2A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0C65E417" w14:textId="3C2C634C" w:rsidR="00776947" w:rsidRDefault="00760294" w:rsidP="00760294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15EB57AB" w14:textId="6C07DBAA" w:rsidR="00DF3F9E" w:rsidRDefault="00760294" w:rsidP="00371DB2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  <w:p w14:paraId="7B87B104" w14:textId="45A11E7E" w:rsidR="00726CB5" w:rsidRDefault="002F5AB0" w:rsidP="00371DB2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1</w:t>
            </w:r>
          </w:p>
          <w:p w14:paraId="089B9E5F" w14:textId="03532755" w:rsidR="000F6263" w:rsidRPr="00E17D6D" w:rsidRDefault="000F6263" w:rsidP="00760294">
            <w:pPr>
              <w:spacing w:line="360" w:lineRule="auto"/>
              <w:jc w:val="center"/>
              <w:rPr>
                <w:rFonts w:asciiTheme="majorHAnsi" w:hAnsiTheme="majorHAnsi" w:cs="Times New Roman"/>
                <w:sz w:val="16"/>
                <w:szCs w:val="16"/>
              </w:rPr>
            </w:pPr>
            <w:r>
              <w:rPr>
                <w:rFonts w:asciiTheme="majorHAnsi" w:hAnsiTheme="majorHAnsi" w:cs="Times New Roman"/>
                <w:sz w:val="16"/>
                <w:szCs w:val="16"/>
              </w:rPr>
              <w:t>0</w:t>
            </w:r>
          </w:p>
        </w:tc>
      </w:tr>
    </w:tbl>
    <w:p w14:paraId="4E9647A4" w14:textId="256D56FA" w:rsidR="000A5043" w:rsidRDefault="000A5043" w:rsidP="002B2D04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6EAE6EBD" w14:textId="5236B861" w:rsidR="001806A1" w:rsidRPr="000C125E" w:rsidRDefault="001806A1" w:rsidP="00C02452">
      <w:pPr>
        <w:tabs>
          <w:tab w:val="left" w:pos="5760"/>
        </w:tabs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Pr="001806A1">
        <w:t xml:space="preserve"> </w:t>
      </w:r>
      <w:r>
        <w:t xml:space="preserve">not a direct source used by </w:t>
      </w:r>
      <w:proofErr w:type="gramStart"/>
      <w:r>
        <w:t>AZPM</w:t>
      </w:r>
      <w:proofErr w:type="gramEnd"/>
    </w:p>
    <w:sectPr w:rsidR="001806A1" w:rsidRPr="000C125E" w:rsidSect="008F62BA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AA665" w14:textId="77777777" w:rsidR="0078426B" w:rsidRDefault="0078426B" w:rsidP="00C63471">
      <w:pPr>
        <w:spacing w:after="0" w:line="240" w:lineRule="auto"/>
      </w:pPr>
      <w:r>
        <w:separator/>
      </w:r>
    </w:p>
  </w:endnote>
  <w:endnote w:type="continuationSeparator" w:id="0">
    <w:p w14:paraId="47B3B3C9" w14:textId="77777777" w:rsidR="0078426B" w:rsidRDefault="0078426B" w:rsidP="00C634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3CD52" w14:textId="26C1E8AC" w:rsidR="000C5DB5" w:rsidRDefault="000C5DB5" w:rsidP="003F736B">
    <w:pPr>
      <w:pStyle w:val="Footer"/>
      <w:jc w:val="both"/>
      <w:rPr>
        <w:rFonts w:ascii="Times New Roman" w:hAnsi="Times New Roman" w:cs="Times New Roman"/>
        <w:b/>
        <w:i/>
        <w:sz w:val="16"/>
        <w:szCs w:val="16"/>
      </w:rPr>
    </w:pPr>
    <w:r w:rsidRPr="003F736B">
      <w:rPr>
        <w:rFonts w:ascii="Times New Roman" w:hAnsi="Times New Roman" w:cs="Times New Roman"/>
        <w:b/>
        <w:i/>
        <w:sz w:val="16"/>
        <w:szCs w:val="16"/>
      </w:rPr>
      <w:fldChar w:fldCharType="begin"/>
    </w:r>
    <w:r w:rsidRPr="003F736B">
      <w:rPr>
        <w:rFonts w:ascii="Times New Roman" w:hAnsi="Times New Roman" w:cs="Times New Roman"/>
        <w:b/>
        <w:i/>
        <w:sz w:val="16"/>
        <w:szCs w:val="16"/>
      </w:rPr>
      <w:instrText xml:space="preserve"> DATE \@ "dddd, MMMM dd, yyyy" </w:instrText>
    </w:r>
    <w:r w:rsidRPr="003F736B">
      <w:rPr>
        <w:rFonts w:ascii="Times New Roman" w:hAnsi="Times New Roman" w:cs="Times New Roman"/>
        <w:b/>
        <w:i/>
        <w:sz w:val="16"/>
        <w:szCs w:val="16"/>
      </w:rPr>
      <w:fldChar w:fldCharType="separate"/>
    </w:r>
    <w:r w:rsidR="00760294">
      <w:rPr>
        <w:rFonts w:ascii="Times New Roman" w:hAnsi="Times New Roman" w:cs="Times New Roman"/>
        <w:b/>
        <w:i/>
        <w:noProof/>
        <w:sz w:val="16"/>
        <w:szCs w:val="16"/>
      </w:rPr>
      <w:t>Wednesday, May 19, 2021</w:t>
    </w:r>
    <w:r w:rsidRPr="003F736B">
      <w:rPr>
        <w:rFonts w:ascii="Times New Roman" w:hAnsi="Times New Roman" w:cs="Times New Roman"/>
        <w:b/>
        <w:i/>
        <w:sz w:val="16"/>
        <w:szCs w:val="16"/>
      </w:rPr>
      <w:fldChar w:fldCharType="end"/>
    </w:r>
    <w:r>
      <w:rPr>
        <w:rFonts w:ascii="Times New Roman" w:hAnsi="Times New Roman" w:cs="Times New Roman"/>
        <w:b/>
        <w:i/>
        <w:sz w:val="16"/>
        <w:szCs w:val="16"/>
      </w:rPr>
      <w:t xml:space="preserve"> </w:t>
    </w:r>
  </w:p>
  <w:p w14:paraId="2088AE63" w14:textId="0361EF1A" w:rsidR="000C5DB5" w:rsidRPr="003F736B" w:rsidRDefault="000C5DB5" w:rsidP="003F736B">
    <w:pPr>
      <w:pStyle w:val="Footer"/>
      <w:jc w:val="right"/>
      <w:rPr>
        <w:rFonts w:ascii="Times New Roman" w:hAnsi="Times New Roman" w:cs="Times New Roman"/>
        <w:b/>
        <w:i/>
        <w:sz w:val="16"/>
        <w:szCs w:val="16"/>
      </w:rPr>
    </w:pPr>
    <w:r w:rsidRPr="003F736B">
      <w:rPr>
        <w:rFonts w:ascii="Times New Roman" w:hAnsi="Times New Roman" w:cs="Times New Roman"/>
        <w:b/>
        <w:i/>
        <w:sz w:val="16"/>
        <w:szCs w:val="16"/>
      </w:rPr>
      <w:t xml:space="preserve">Page </w:t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fldChar w:fldCharType="begin"/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instrText xml:space="preserve"> PAGE  \* Arabic  \* MERGEFORMAT </w:instrText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i/>
        <w:noProof/>
        <w:sz w:val="16"/>
        <w:szCs w:val="16"/>
      </w:rPr>
      <w:t>2</w:t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fldChar w:fldCharType="end"/>
    </w:r>
    <w:r w:rsidRPr="003F736B">
      <w:rPr>
        <w:rFonts w:ascii="Times New Roman" w:hAnsi="Times New Roman" w:cs="Times New Roman"/>
        <w:b/>
        <w:i/>
        <w:sz w:val="16"/>
        <w:szCs w:val="16"/>
      </w:rPr>
      <w:t xml:space="preserve"> of </w:t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fldChar w:fldCharType="begin"/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instrText xml:space="preserve"> NUMPAGES  \* Arabic  \* MERGEFORMAT </w:instrText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i/>
        <w:noProof/>
        <w:sz w:val="16"/>
        <w:szCs w:val="16"/>
      </w:rPr>
      <w:t>3</w:t>
    </w:r>
    <w:r w:rsidRPr="003F736B">
      <w:rPr>
        <w:rFonts w:ascii="Times New Roman" w:hAnsi="Times New Roman" w:cs="Times New Roman"/>
        <w:b/>
        <w:bCs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C79D2" w14:textId="77777777" w:rsidR="0078426B" w:rsidRDefault="0078426B" w:rsidP="00C63471">
      <w:pPr>
        <w:spacing w:after="0" w:line="240" w:lineRule="auto"/>
      </w:pPr>
      <w:r>
        <w:separator/>
      </w:r>
    </w:p>
  </w:footnote>
  <w:footnote w:type="continuationSeparator" w:id="0">
    <w:p w14:paraId="2965E39D" w14:textId="77777777" w:rsidR="0078426B" w:rsidRDefault="0078426B" w:rsidP="00C634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223CD"/>
    <w:multiLevelType w:val="hybridMultilevel"/>
    <w:tmpl w:val="A3BCEB40"/>
    <w:lvl w:ilvl="0" w:tplc="3FBC8D5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bc0NQIyTI0szJV0lIJTi4sz8/NACixqARtjtwksAAAA"/>
  </w:docVars>
  <w:rsids>
    <w:rsidRoot w:val="000A5043"/>
    <w:rsid w:val="00003552"/>
    <w:rsid w:val="00006D79"/>
    <w:rsid w:val="00007BBC"/>
    <w:rsid w:val="00013143"/>
    <w:rsid w:val="00014A65"/>
    <w:rsid w:val="0002466C"/>
    <w:rsid w:val="00024BF6"/>
    <w:rsid w:val="0002589E"/>
    <w:rsid w:val="0002707F"/>
    <w:rsid w:val="0003520B"/>
    <w:rsid w:val="00041B66"/>
    <w:rsid w:val="0004484F"/>
    <w:rsid w:val="0006452D"/>
    <w:rsid w:val="00065CED"/>
    <w:rsid w:val="0007352C"/>
    <w:rsid w:val="00073A15"/>
    <w:rsid w:val="000768C9"/>
    <w:rsid w:val="00077972"/>
    <w:rsid w:val="000807E2"/>
    <w:rsid w:val="00084224"/>
    <w:rsid w:val="00086AA4"/>
    <w:rsid w:val="0009235A"/>
    <w:rsid w:val="000928D3"/>
    <w:rsid w:val="000A1DCE"/>
    <w:rsid w:val="000A2CCC"/>
    <w:rsid w:val="000A5043"/>
    <w:rsid w:val="000A664E"/>
    <w:rsid w:val="000A70EC"/>
    <w:rsid w:val="000B7F3A"/>
    <w:rsid w:val="000C125E"/>
    <w:rsid w:val="000C5DB5"/>
    <w:rsid w:val="000D4B6F"/>
    <w:rsid w:val="000D7FF8"/>
    <w:rsid w:val="000F1CE1"/>
    <w:rsid w:val="000F6263"/>
    <w:rsid w:val="0010381A"/>
    <w:rsid w:val="00116E68"/>
    <w:rsid w:val="001173E0"/>
    <w:rsid w:val="0012681C"/>
    <w:rsid w:val="001273D1"/>
    <w:rsid w:val="001304D3"/>
    <w:rsid w:val="0013136E"/>
    <w:rsid w:val="00131468"/>
    <w:rsid w:val="00144FC1"/>
    <w:rsid w:val="00146339"/>
    <w:rsid w:val="00170C1F"/>
    <w:rsid w:val="00172D15"/>
    <w:rsid w:val="001806A1"/>
    <w:rsid w:val="00182D5C"/>
    <w:rsid w:val="001A0764"/>
    <w:rsid w:val="001A1BD7"/>
    <w:rsid w:val="001B135C"/>
    <w:rsid w:val="001C3084"/>
    <w:rsid w:val="001C730B"/>
    <w:rsid w:val="001D6EE5"/>
    <w:rsid w:val="001E125D"/>
    <w:rsid w:val="001E2031"/>
    <w:rsid w:val="001E37CF"/>
    <w:rsid w:val="001F0E2E"/>
    <w:rsid w:val="002015E8"/>
    <w:rsid w:val="00201CFC"/>
    <w:rsid w:val="00202757"/>
    <w:rsid w:val="00207459"/>
    <w:rsid w:val="00207718"/>
    <w:rsid w:val="00222CE1"/>
    <w:rsid w:val="00225AD6"/>
    <w:rsid w:val="00226A25"/>
    <w:rsid w:val="00230EB7"/>
    <w:rsid w:val="002320BA"/>
    <w:rsid w:val="002341F4"/>
    <w:rsid w:val="00254F04"/>
    <w:rsid w:val="0026206E"/>
    <w:rsid w:val="00271631"/>
    <w:rsid w:val="00272365"/>
    <w:rsid w:val="00276B37"/>
    <w:rsid w:val="002902C3"/>
    <w:rsid w:val="002906D7"/>
    <w:rsid w:val="00294F3C"/>
    <w:rsid w:val="002A22AB"/>
    <w:rsid w:val="002A26D0"/>
    <w:rsid w:val="002A6279"/>
    <w:rsid w:val="002B2D04"/>
    <w:rsid w:val="002B3411"/>
    <w:rsid w:val="002B7100"/>
    <w:rsid w:val="002B7152"/>
    <w:rsid w:val="002C0607"/>
    <w:rsid w:val="002E2CAB"/>
    <w:rsid w:val="002E6635"/>
    <w:rsid w:val="002E6A70"/>
    <w:rsid w:val="002F5303"/>
    <w:rsid w:val="002F5AB0"/>
    <w:rsid w:val="00300DCB"/>
    <w:rsid w:val="003014A4"/>
    <w:rsid w:val="00301BA9"/>
    <w:rsid w:val="003048F9"/>
    <w:rsid w:val="00305E7A"/>
    <w:rsid w:val="00307929"/>
    <w:rsid w:val="00317107"/>
    <w:rsid w:val="00326B20"/>
    <w:rsid w:val="00333D1B"/>
    <w:rsid w:val="00337F2E"/>
    <w:rsid w:val="00367E4E"/>
    <w:rsid w:val="00371DB2"/>
    <w:rsid w:val="003728BE"/>
    <w:rsid w:val="00372E04"/>
    <w:rsid w:val="00373B4D"/>
    <w:rsid w:val="00376CFC"/>
    <w:rsid w:val="003814CB"/>
    <w:rsid w:val="003828C8"/>
    <w:rsid w:val="00383DF8"/>
    <w:rsid w:val="00384CA4"/>
    <w:rsid w:val="00385710"/>
    <w:rsid w:val="003906E5"/>
    <w:rsid w:val="00392151"/>
    <w:rsid w:val="00396869"/>
    <w:rsid w:val="003A07A6"/>
    <w:rsid w:val="003A1824"/>
    <w:rsid w:val="003A2412"/>
    <w:rsid w:val="003A4649"/>
    <w:rsid w:val="003C1CE3"/>
    <w:rsid w:val="003D267A"/>
    <w:rsid w:val="003D6D71"/>
    <w:rsid w:val="003E2A4A"/>
    <w:rsid w:val="003F2C69"/>
    <w:rsid w:val="003F482B"/>
    <w:rsid w:val="003F736B"/>
    <w:rsid w:val="0040383A"/>
    <w:rsid w:val="00404DC9"/>
    <w:rsid w:val="004129EA"/>
    <w:rsid w:val="004229D4"/>
    <w:rsid w:val="0043438D"/>
    <w:rsid w:val="00434D01"/>
    <w:rsid w:val="004424A4"/>
    <w:rsid w:val="00450854"/>
    <w:rsid w:val="00456A60"/>
    <w:rsid w:val="004600EE"/>
    <w:rsid w:val="00460467"/>
    <w:rsid w:val="0046391A"/>
    <w:rsid w:val="00472F7B"/>
    <w:rsid w:val="0047315B"/>
    <w:rsid w:val="00484BA3"/>
    <w:rsid w:val="0049084D"/>
    <w:rsid w:val="00490D1E"/>
    <w:rsid w:val="0049181B"/>
    <w:rsid w:val="00491BBA"/>
    <w:rsid w:val="004A00F6"/>
    <w:rsid w:val="004A184A"/>
    <w:rsid w:val="004B430D"/>
    <w:rsid w:val="004C0694"/>
    <w:rsid w:val="004C3239"/>
    <w:rsid w:val="004C5D02"/>
    <w:rsid w:val="004C794A"/>
    <w:rsid w:val="004D0859"/>
    <w:rsid w:val="004D295F"/>
    <w:rsid w:val="004D6164"/>
    <w:rsid w:val="004E295A"/>
    <w:rsid w:val="004E3929"/>
    <w:rsid w:val="004E569B"/>
    <w:rsid w:val="005058C0"/>
    <w:rsid w:val="005128E3"/>
    <w:rsid w:val="00514026"/>
    <w:rsid w:val="005155F3"/>
    <w:rsid w:val="00520DDD"/>
    <w:rsid w:val="005270DF"/>
    <w:rsid w:val="0053330E"/>
    <w:rsid w:val="00536465"/>
    <w:rsid w:val="00547E02"/>
    <w:rsid w:val="00557E48"/>
    <w:rsid w:val="00564B8D"/>
    <w:rsid w:val="005718FD"/>
    <w:rsid w:val="00582165"/>
    <w:rsid w:val="005836EC"/>
    <w:rsid w:val="005971F0"/>
    <w:rsid w:val="005A7B78"/>
    <w:rsid w:val="005B0620"/>
    <w:rsid w:val="005D0823"/>
    <w:rsid w:val="005F4632"/>
    <w:rsid w:val="005F5A1F"/>
    <w:rsid w:val="006112B2"/>
    <w:rsid w:val="00612C5B"/>
    <w:rsid w:val="00630A08"/>
    <w:rsid w:val="006332C2"/>
    <w:rsid w:val="00663880"/>
    <w:rsid w:val="0066464C"/>
    <w:rsid w:val="00667310"/>
    <w:rsid w:val="00667E72"/>
    <w:rsid w:val="006729B2"/>
    <w:rsid w:val="0067770D"/>
    <w:rsid w:val="006852C1"/>
    <w:rsid w:val="006872A7"/>
    <w:rsid w:val="00697BF9"/>
    <w:rsid w:val="00697FF0"/>
    <w:rsid w:val="006A14ED"/>
    <w:rsid w:val="006A2524"/>
    <w:rsid w:val="006B5E86"/>
    <w:rsid w:val="006B636D"/>
    <w:rsid w:val="006B7D5C"/>
    <w:rsid w:val="006C3E52"/>
    <w:rsid w:val="006C6AE2"/>
    <w:rsid w:val="006D5835"/>
    <w:rsid w:val="006D7C98"/>
    <w:rsid w:val="006F1953"/>
    <w:rsid w:val="006F2EAE"/>
    <w:rsid w:val="00701898"/>
    <w:rsid w:val="00704D5A"/>
    <w:rsid w:val="00705843"/>
    <w:rsid w:val="00726CB5"/>
    <w:rsid w:val="007305DB"/>
    <w:rsid w:val="007354D3"/>
    <w:rsid w:val="0074214D"/>
    <w:rsid w:val="00742807"/>
    <w:rsid w:val="00742D04"/>
    <w:rsid w:val="007567B2"/>
    <w:rsid w:val="00760294"/>
    <w:rsid w:val="007674C3"/>
    <w:rsid w:val="00770BC2"/>
    <w:rsid w:val="00773CB3"/>
    <w:rsid w:val="00774C62"/>
    <w:rsid w:val="00776947"/>
    <w:rsid w:val="00780433"/>
    <w:rsid w:val="0078104C"/>
    <w:rsid w:val="0078426B"/>
    <w:rsid w:val="00792B77"/>
    <w:rsid w:val="00793FA1"/>
    <w:rsid w:val="00794E12"/>
    <w:rsid w:val="007A299D"/>
    <w:rsid w:val="007A3F8F"/>
    <w:rsid w:val="007B08CC"/>
    <w:rsid w:val="007B2C4C"/>
    <w:rsid w:val="007B3B0F"/>
    <w:rsid w:val="007C405C"/>
    <w:rsid w:val="007C512E"/>
    <w:rsid w:val="007C6515"/>
    <w:rsid w:val="007C783B"/>
    <w:rsid w:val="007D2916"/>
    <w:rsid w:val="007E0621"/>
    <w:rsid w:val="007E3A5B"/>
    <w:rsid w:val="007F479E"/>
    <w:rsid w:val="007F491E"/>
    <w:rsid w:val="007F5131"/>
    <w:rsid w:val="00807E0D"/>
    <w:rsid w:val="008213F3"/>
    <w:rsid w:val="008238F2"/>
    <w:rsid w:val="00823CDD"/>
    <w:rsid w:val="00825BA9"/>
    <w:rsid w:val="008313CC"/>
    <w:rsid w:val="008333FA"/>
    <w:rsid w:val="008374DE"/>
    <w:rsid w:val="00844108"/>
    <w:rsid w:val="008574DA"/>
    <w:rsid w:val="00857C2C"/>
    <w:rsid w:val="008629B3"/>
    <w:rsid w:val="008706F4"/>
    <w:rsid w:val="008738CA"/>
    <w:rsid w:val="008756A7"/>
    <w:rsid w:val="00882E98"/>
    <w:rsid w:val="00891434"/>
    <w:rsid w:val="008935DA"/>
    <w:rsid w:val="008A3CEE"/>
    <w:rsid w:val="008A65BF"/>
    <w:rsid w:val="008A7DC6"/>
    <w:rsid w:val="008B0D0F"/>
    <w:rsid w:val="008B73BC"/>
    <w:rsid w:val="008E775A"/>
    <w:rsid w:val="008F62BA"/>
    <w:rsid w:val="008F6675"/>
    <w:rsid w:val="009009EA"/>
    <w:rsid w:val="0091074F"/>
    <w:rsid w:val="00911155"/>
    <w:rsid w:val="009148F6"/>
    <w:rsid w:val="00916AA0"/>
    <w:rsid w:val="00933B7C"/>
    <w:rsid w:val="00946302"/>
    <w:rsid w:val="00946ECA"/>
    <w:rsid w:val="00955941"/>
    <w:rsid w:val="0095762A"/>
    <w:rsid w:val="009611BC"/>
    <w:rsid w:val="009655BF"/>
    <w:rsid w:val="00965ECE"/>
    <w:rsid w:val="00970A00"/>
    <w:rsid w:val="00972F32"/>
    <w:rsid w:val="009800E1"/>
    <w:rsid w:val="00993BC7"/>
    <w:rsid w:val="009A51CE"/>
    <w:rsid w:val="009A6636"/>
    <w:rsid w:val="009A6BEA"/>
    <w:rsid w:val="009B0128"/>
    <w:rsid w:val="009B4D91"/>
    <w:rsid w:val="009D0899"/>
    <w:rsid w:val="009D1BE3"/>
    <w:rsid w:val="009D5D6F"/>
    <w:rsid w:val="009D74F1"/>
    <w:rsid w:val="009E1A23"/>
    <w:rsid w:val="009F7102"/>
    <w:rsid w:val="00A02AF4"/>
    <w:rsid w:val="00A051A8"/>
    <w:rsid w:val="00A05DB3"/>
    <w:rsid w:val="00A078AF"/>
    <w:rsid w:val="00A11A74"/>
    <w:rsid w:val="00A14531"/>
    <w:rsid w:val="00A15BBF"/>
    <w:rsid w:val="00A2659F"/>
    <w:rsid w:val="00A319BF"/>
    <w:rsid w:val="00A34FF9"/>
    <w:rsid w:val="00A434F1"/>
    <w:rsid w:val="00A4793E"/>
    <w:rsid w:val="00A51EBF"/>
    <w:rsid w:val="00A52035"/>
    <w:rsid w:val="00A52A15"/>
    <w:rsid w:val="00A66FE4"/>
    <w:rsid w:val="00A7180F"/>
    <w:rsid w:val="00AA1902"/>
    <w:rsid w:val="00AA1DCA"/>
    <w:rsid w:val="00AB0557"/>
    <w:rsid w:val="00AB1251"/>
    <w:rsid w:val="00AB33F2"/>
    <w:rsid w:val="00AB530D"/>
    <w:rsid w:val="00AB5A9C"/>
    <w:rsid w:val="00AB71FC"/>
    <w:rsid w:val="00AC3D97"/>
    <w:rsid w:val="00AD2B40"/>
    <w:rsid w:val="00AD3378"/>
    <w:rsid w:val="00AE13C1"/>
    <w:rsid w:val="00AE3046"/>
    <w:rsid w:val="00B16126"/>
    <w:rsid w:val="00B16CE6"/>
    <w:rsid w:val="00B249B5"/>
    <w:rsid w:val="00B32892"/>
    <w:rsid w:val="00B33DC2"/>
    <w:rsid w:val="00B3459C"/>
    <w:rsid w:val="00B35FA2"/>
    <w:rsid w:val="00B452DC"/>
    <w:rsid w:val="00B47C84"/>
    <w:rsid w:val="00B53ACC"/>
    <w:rsid w:val="00B669DB"/>
    <w:rsid w:val="00B74D59"/>
    <w:rsid w:val="00B838D7"/>
    <w:rsid w:val="00BA0C2C"/>
    <w:rsid w:val="00BA222F"/>
    <w:rsid w:val="00BB3D1C"/>
    <w:rsid w:val="00BB44C6"/>
    <w:rsid w:val="00BB6DEC"/>
    <w:rsid w:val="00BD156E"/>
    <w:rsid w:val="00BE27FB"/>
    <w:rsid w:val="00C02452"/>
    <w:rsid w:val="00C03291"/>
    <w:rsid w:val="00C06C57"/>
    <w:rsid w:val="00C17335"/>
    <w:rsid w:val="00C21E03"/>
    <w:rsid w:val="00C31F7D"/>
    <w:rsid w:val="00C52812"/>
    <w:rsid w:val="00C61910"/>
    <w:rsid w:val="00C63471"/>
    <w:rsid w:val="00C63B3E"/>
    <w:rsid w:val="00C70F60"/>
    <w:rsid w:val="00C77EAA"/>
    <w:rsid w:val="00C91E1F"/>
    <w:rsid w:val="00C923D7"/>
    <w:rsid w:val="00CA40A7"/>
    <w:rsid w:val="00CA44B8"/>
    <w:rsid w:val="00CA6FDA"/>
    <w:rsid w:val="00CD0174"/>
    <w:rsid w:val="00CD08B5"/>
    <w:rsid w:val="00CD08EB"/>
    <w:rsid w:val="00CD0BD0"/>
    <w:rsid w:val="00CD4624"/>
    <w:rsid w:val="00CF37DB"/>
    <w:rsid w:val="00CF434C"/>
    <w:rsid w:val="00CF491D"/>
    <w:rsid w:val="00CF64EB"/>
    <w:rsid w:val="00CF6C36"/>
    <w:rsid w:val="00D02C4E"/>
    <w:rsid w:val="00D04933"/>
    <w:rsid w:val="00D117D0"/>
    <w:rsid w:val="00D1471D"/>
    <w:rsid w:val="00D1504B"/>
    <w:rsid w:val="00D173A4"/>
    <w:rsid w:val="00D22079"/>
    <w:rsid w:val="00D35EEA"/>
    <w:rsid w:val="00D409C8"/>
    <w:rsid w:val="00D42840"/>
    <w:rsid w:val="00D46760"/>
    <w:rsid w:val="00D47CC0"/>
    <w:rsid w:val="00D5658A"/>
    <w:rsid w:val="00D640CF"/>
    <w:rsid w:val="00D65A55"/>
    <w:rsid w:val="00D67450"/>
    <w:rsid w:val="00D86303"/>
    <w:rsid w:val="00DB5E9B"/>
    <w:rsid w:val="00DC1BF7"/>
    <w:rsid w:val="00DD1239"/>
    <w:rsid w:val="00DE010E"/>
    <w:rsid w:val="00DE2C2E"/>
    <w:rsid w:val="00DE7821"/>
    <w:rsid w:val="00DF0032"/>
    <w:rsid w:val="00DF2918"/>
    <w:rsid w:val="00DF324F"/>
    <w:rsid w:val="00DF3F9E"/>
    <w:rsid w:val="00E00DEE"/>
    <w:rsid w:val="00E06EFC"/>
    <w:rsid w:val="00E1180A"/>
    <w:rsid w:val="00E11CA6"/>
    <w:rsid w:val="00E12590"/>
    <w:rsid w:val="00E13817"/>
    <w:rsid w:val="00E1586B"/>
    <w:rsid w:val="00E20E89"/>
    <w:rsid w:val="00E31208"/>
    <w:rsid w:val="00E36773"/>
    <w:rsid w:val="00E377A8"/>
    <w:rsid w:val="00E55B94"/>
    <w:rsid w:val="00E6231D"/>
    <w:rsid w:val="00E7254E"/>
    <w:rsid w:val="00E754C6"/>
    <w:rsid w:val="00E80E33"/>
    <w:rsid w:val="00E83368"/>
    <w:rsid w:val="00E83495"/>
    <w:rsid w:val="00E87917"/>
    <w:rsid w:val="00EA1F65"/>
    <w:rsid w:val="00EA4D9B"/>
    <w:rsid w:val="00EA7B05"/>
    <w:rsid w:val="00EB1DAE"/>
    <w:rsid w:val="00EB27F7"/>
    <w:rsid w:val="00EB3D8A"/>
    <w:rsid w:val="00EC40FD"/>
    <w:rsid w:val="00ED2BEB"/>
    <w:rsid w:val="00ED71F1"/>
    <w:rsid w:val="00F00116"/>
    <w:rsid w:val="00F04960"/>
    <w:rsid w:val="00F0616D"/>
    <w:rsid w:val="00F102A4"/>
    <w:rsid w:val="00F109BC"/>
    <w:rsid w:val="00F2641F"/>
    <w:rsid w:val="00F30DDF"/>
    <w:rsid w:val="00F33FE2"/>
    <w:rsid w:val="00F51C2E"/>
    <w:rsid w:val="00F53BE8"/>
    <w:rsid w:val="00F54C0A"/>
    <w:rsid w:val="00F60BA1"/>
    <w:rsid w:val="00F60E64"/>
    <w:rsid w:val="00F67C89"/>
    <w:rsid w:val="00F8587B"/>
    <w:rsid w:val="00F86F08"/>
    <w:rsid w:val="00F92914"/>
    <w:rsid w:val="00F95E50"/>
    <w:rsid w:val="00FA033D"/>
    <w:rsid w:val="00FB3169"/>
    <w:rsid w:val="00FC0257"/>
    <w:rsid w:val="00FC3320"/>
    <w:rsid w:val="00FC33DF"/>
    <w:rsid w:val="00FC72EB"/>
    <w:rsid w:val="00FD0A0E"/>
    <w:rsid w:val="00FD7854"/>
    <w:rsid w:val="00FE2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6857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0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E3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63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471"/>
  </w:style>
  <w:style w:type="paragraph" w:styleId="Footer">
    <w:name w:val="footer"/>
    <w:basedOn w:val="Normal"/>
    <w:link w:val="FooterChar"/>
    <w:uiPriority w:val="99"/>
    <w:unhideWhenUsed/>
    <w:rsid w:val="00C63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471"/>
  </w:style>
  <w:style w:type="paragraph" w:styleId="ListParagraph">
    <w:name w:val="List Paragraph"/>
    <w:basedOn w:val="Normal"/>
    <w:uiPriority w:val="34"/>
    <w:qFormat/>
    <w:rsid w:val="00180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5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9804F-E210-449F-A278-5989D61FA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ZPM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Mary</dc:creator>
  <cp:keywords/>
  <dc:description/>
  <cp:lastModifiedBy>Gonzales, Tanya - (trgonzales1)</cp:lastModifiedBy>
  <cp:revision>8</cp:revision>
  <cp:lastPrinted>2021-05-20T02:45:00Z</cp:lastPrinted>
  <dcterms:created xsi:type="dcterms:W3CDTF">2021-05-19T17:55:00Z</dcterms:created>
  <dcterms:modified xsi:type="dcterms:W3CDTF">2021-05-20T03:03:00Z</dcterms:modified>
</cp:coreProperties>
</file>